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58FE" w:rsidRPr="00D87BCD" w:rsidRDefault="004358FE" w:rsidP="004358FE">
      <w:pPr>
        <w:spacing w:after="0"/>
        <w:jc w:val="center"/>
        <w:rPr>
          <w:rFonts w:ascii="Times New Roman" w:eastAsia="Times New Roman" w:hAnsi="Times New Roman" w:cs="Times New Roman"/>
          <w:color w:val="000000"/>
          <w:spacing w:val="-4"/>
          <w:sz w:val="28"/>
          <w:szCs w:val="28"/>
          <w:lang w:val="ru-RU" w:eastAsia="ru-RU"/>
        </w:rPr>
      </w:pPr>
      <w:bookmarkStart w:id="0" w:name="титульный-лист"/>
      <w:bookmarkStart w:id="1" w:name="курсовая-работа"/>
      <w:r w:rsidRPr="00D87BCD">
        <w:rPr>
          <w:rFonts w:ascii="Times New Roman" w:eastAsia="Times New Roman" w:hAnsi="Times New Roman" w:cs="Times New Roman"/>
          <w:color w:val="000000"/>
          <w:spacing w:val="-4"/>
          <w:sz w:val="28"/>
          <w:szCs w:val="28"/>
          <w:lang w:val="ru-RU" w:eastAsia="ru-RU"/>
        </w:rPr>
        <w:t>МИНИСТЕРСТВО СЕЛЬСКОГО ХОЗЯЙСТВА</w:t>
      </w:r>
    </w:p>
    <w:p w:rsidR="004358FE" w:rsidRPr="00D87BCD" w:rsidRDefault="004358FE" w:rsidP="004358FE">
      <w:pPr>
        <w:spacing w:after="0"/>
        <w:jc w:val="center"/>
        <w:rPr>
          <w:rFonts w:ascii="Times New Roman" w:eastAsia="Times New Roman" w:hAnsi="Times New Roman" w:cs="Times New Roman"/>
          <w:color w:val="000000"/>
          <w:spacing w:val="-4"/>
          <w:sz w:val="28"/>
          <w:szCs w:val="28"/>
          <w:lang w:val="ru-RU" w:eastAsia="ru-RU"/>
        </w:rPr>
      </w:pPr>
      <w:r w:rsidRPr="00D87BCD">
        <w:rPr>
          <w:rFonts w:ascii="Times New Roman" w:eastAsia="Times New Roman" w:hAnsi="Times New Roman" w:cs="Times New Roman"/>
          <w:color w:val="000000"/>
          <w:spacing w:val="-4"/>
          <w:sz w:val="28"/>
          <w:szCs w:val="28"/>
          <w:lang w:val="ru-RU" w:eastAsia="ru-RU"/>
        </w:rPr>
        <w:t>РОССИЙСКОЙ ФЕДЕРАЦИИ</w:t>
      </w:r>
    </w:p>
    <w:p w:rsidR="004358FE" w:rsidRPr="00D87BCD" w:rsidRDefault="004358FE" w:rsidP="004358FE">
      <w:pPr>
        <w:spacing w:after="0"/>
        <w:ind w:hanging="142"/>
        <w:jc w:val="center"/>
        <w:rPr>
          <w:rFonts w:ascii="Times New Roman" w:eastAsia="Times New Roman" w:hAnsi="Times New Roman" w:cs="Times New Roman"/>
          <w:color w:val="000000"/>
          <w:spacing w:val="-4"/>
          <w:sz w:val="28"/>
          <w:szCs w:val="28"/>
          <w:lang w:val="ru-RU" w:eastAsia="ru-RU"/>
        </w:rPr>
      </w:pPr>
      <w:r w:rsidRPr="00D87BCD">
        <w:rPr>
          <w:rFonts w:ascii="Times New Roman" w:eastAsia="Times New Roman" w:hAnsi="Times New Roman" w:cs="Times New Roman"/>
          <w:color w:val="000000"/>
          <w:spacing w:val="-4"/>
          <w:sz w:val="28"/>
          <w:szCs w:val="28"/>
          <w:lang w:val="ru-RU" w:eastAsia="ru-RU"/>
        </w:rPr>
        <w:t xml:space="preserve">федеральное государственное бюджетное образовательное </w:t>
      </w:r>
    </w:p>
    <w:p w:rsidR="004358FE" w:rsidRPr="00D87BCD" w:rsidRDefault="004358FE" w:rsidP="004358FE">
      <w:pPr>
        <w:spacing w:after="0"/>
        <w:ind w:hanging="142"/>
        <w:jc w:val="center"/>
        <w:rPr>
          <w:rFonts w:ascii="Times New Roman" w:eastAsia="Times New Roman" w:hAnsi="Times New Roman" w:cs="Times New Roman"/>
          <w:color w:val="000000"/>
          <w:spacing w:val="-4"/>
          <w:sz w:val="28"/>
          <w:szCs w:val="28"/>
          <w:lang w:val="ru-RU" w:eastAsia="ru-RU"/>
        </w:rPr>
      </w:pPr>
      <w:r w:rsidRPr="00D87BCD">
        <w:rPr>
          <w:rFonts w:ascii="Times New Roman" w:eastAsia="Times New Roman" w:hAnsi="Times New Roman" w:cs="Times New Roman"/>
          <w:color w:val="000000"/>
          <w:spacing w:val="-4"/>
          <w:sz w:val="28"/>
          <w:szCs w:val="28"/>
          <w:lang w:val="ru-RU" w:eastAsia="ru-RU"/>
        </w:rPr>
        <w:t>учреждение высшего образования</w:t>
      </w:r>
    </w:p>
    <w:p w:rsidR="004358FE" w:rsidRPr="00D87BCD" w:rsidRDefault="004358FE" w:rsidP="004358FE">
      <w:pPr>
        <w:spacing w:after="0"/>
        <w:jc w:val="center"/>
        <w:rPr>
          <w:rFonts w:ascii="Times New Roman" w:eastAsia="Times New Roman" w:hAnsi="Times New Roman" w:cs="Times New Roman"/>
          <w:color w:val="000000"/>
          <w:spacing w:val="-4"/>
          <w:sz w:val="28"/>
          <w:szCs w:val="28"/>
          <w:lang w:val="ru-RU" w:eastAsia="ru-RU"/>
        </w:rPr>
      </w:pPr>
      <w:r w:rsidRPr="00D87BCD">
        <w:rPr>
          <w:rFonts w:ascii="Times New Roman" w:eastAsia="Times New Roman" w:hAnsi="Times New Roman" w:cs="Times New Roman"/>
          <w:color w:val="000000"/>
          <w:spacing w:val="-4"/>
          <w:sz w:val="28"/>
          <w:szCs w:val="28"/>
          <w:lang w:val="ru-RU" w:eastAsia="ru-RU"/>
        </w:rPr>
        <w:t>«Пензенский государственный аграрный университет»</w:t>
      </w:r>
    </w:p>
    <w:p w:rsidR="004358FE" w:rsidRPr="00D91D27" w:rsidRDefault="004358FE" w:rsidP="004358FE">
      <w:pPr>
        <w:spacing w:after="0"/>
        <w:ind w:firstLine="567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</w:p>
    <w:p w:rsidR="004358FE" w:rsidRPr="00D91D27" w:rsidRDefault="004358FE" w:rsidP="004358FE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</w:p>
    <w:p w:rsidR="004358FE" w:rsidRPr="00D91D27" w:rsidRDefault="004358FE" w:rsidP="004358FE">
      <w:pPr>
        <w:spacing w:after="0"/>
        <w:jc w:val="center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4358FE" w:rsidRPr="00D91D27" w:rsidRDefault="004358FE" w:rsidP="004358FE">
      <w:pPr>
        <w:spacing w:after="0"/>
        <w:rPr>
          <w:rFonts w:ascii="Times New Roman" w:eastAsia="Times New Roman" w:hAnsi="Times New Roman" w:cs="Times New Roman"/>
          <w:i/>
          <w:color w:val="000000"/>
          <w:sz w:val="28"/>
          <w:szCs w:val="28"/>
          <w:u w:val="single"/>
          <w:lang w:val="ru-RU" w:eastAsia="ru-RU"/>
        </w:rPr>
      </w:pPr>
      <w:r w:rsidRPr="00D91D2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Кафедра </w:t>
      </w:r>
      <w:r w:rsidRPr="00D91D27">
        <w:rPr>
          <w:rFonts w:ascii="Times New Roman" w:eastAsia="Times New Roman" w:hAnsi="Times New Roman" w:cs="Times New Roman"/>
          <w:i/>
          <w:color w:val="000000"/>
          <w:sz w:val="28"/>
          <w:szCs w:val="28"/>
          <w:u w:val="single"/>
          <w:lang w:val="ru-RU" w:eastAsia="ru-RU"/>
        </w:rPr>
        <w:t>«Финансы и информатизация бизнеса»</w:t>
      </w:r>
    </w:p>
    <w:p w:rsidR="004358FE" w:rsidRPr="00D91D27" w:rsidRDefault="004358FE" w:rsidP="004358FE">
      <w:pPr>
        <w:spacing w:after="0"/>
        <w:rPr>
          <w:rFonts w:ascii="Times New Roman" w:eastAsia="Times New Roman" w:hAnsi="Times New Roman" w:cs="Times New Roman"/>
          <w:i/>
          <w:color w:val="000000"/>
          <w:u w:val="single"/>
          <w:lang w:val="ru-RU" w:eastAsia="ru-RU"/>
        </w:rPr>
      </w:pPr>
    </w:p>
    <w:p w:rsidR="001C445C" w:rsidRDefault="001C445C" w:rsidP="004358F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lang w:val="ru-RU" w:eastAsia="ru-RU"/>
        </w:rPr>
      </w:pPr>
    </w:p>
    <w:p w:rsidR="001C445C" w:rsidRDefault="001C445C" w:rsidP="004358F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lang w:val="ru-RU" w:eastAsia="ru-RU"/>
        </w:rPr>
      </w:pPr>
    </w:p>
    <w:p w:rsidR="004358FE" w:rsidRPr="004358FE" w:rsidRDefault="004358FE" w:rsidP="004358FE">
      <w:pPr>
        <w:spacing w:after="0"/>
        <w:jc w:val="center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b/>
          <w:sz w:val="28"/>
          <w:lang w:val="ru-RU" w:eastAsia="ru-RU"/>
        </w:rPr>
        <w:t>ЗАДАНИЕ</w:t>
      </w:r>
    </w:p>
    <w:p w:rsidR="004358FE" w:rsidRPr="004358FE" w:rsidRDefault="004358FE" w:rsidP="004358FE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b/>
          <w:sz w:val="28"/>
          <w:lang w:val="ru-RU" w:eastAsia="ru-RU"/>
        </w:rPr>
        <w:t>на курсовую работу бакалавра</w:t>
      </w:r>
    </w:p>
    <w:p w:rsidR="004358FE" w:rsidRPr="004358FE" w:rsidRDefault="004358FE" w:rsidP="004358FE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lang w:val="ru-RU" w:eastAsia="ru-RU"/>
        </w:rPr>
      </w:pPr>
    </w:p>
    <w:p w:rsidR="004358FE" w:rsidRPr="004358FE" w:rsidRDefault="004358FE" w:rsidP="004358FE">
      <w:pPr>
        <w:spacing w:after="0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>студенту _____________________________________________________</w:t>
      </w:r>
    </w:p>
    <w:p w:rsidR="004358FE" w:rsidRPr="004358FE" w:rsidRDefault="004358FE" w:rsidP="004358FE">
      <w:pPr>
        <w:spacing w:after="0"/>
        <w:rPr>
          <w:rFonts w:ascii="Times New Roman" w:eastAsia="Times New Roman" w:hAnsi="Times New Roman" w:cs="Times New Roman"/>
          <w:vertAlign w:val="subscript"/>
          <w:lang w:val="ru-RU" w:eastAsia="ru-RU"/>
        </w:rPr>
      </w:pPr>
      <w:r w:rsidRPr="004358FE">
        <w:rPr>
          <w:rFonts w:ascii="Times New Roman" w:eastAsia="Times New Roman" w:hAnsi="Times New Roman" w:cs="Times New Roman"/>
          <w:sz w:val="16"/>
          <w:szCs w:val="16"/>
          <w:vertAlign w:val="subscript"/>
          <w:lang w:val="ru-RU" w:eastAsia="ru-RU"/>
        </w:rPr>
        <w:tab/>
      </w:r>
      <w:r w:rsidRPr="004358FE">
        <w:rPr>
          <w:rFonts w:ascii="Times New Roman" w:eastAsia="Times New Roman" w:hAnsi="Times New Roman" w:cs="Times New Roman"/>
          <w:sz w:val="16"/>
          <w:szCs w:val="16"/>
          <w:vertAlign w:val="subscript"/>
          <w:lang w:val="ru-RU" w:eastAsia="ru-RU"/>
        </w:rPr>
        <w:tab/>
      </w:r>
      <w:r w:rsidRPr="004358FE">
        <w:rPr>
          <w:rFonts w:ascii="Times New Roman" w:eastAsia="Times New Roman" w:hAnsi="Times New Roman" w:cs="Times New Roman"/>
          <w:sz w:val="16"/>
          <w:szCs w:val="16"/>
          <w:vertAlign w:val="subscript"/>
          <w:lang w:val="ru-RU" w:eastAsia="ru-RU"/>
        </w:rPr>
        <w:tab/>
      </w:r>
      <w:r w:rsidRPr="004358FE">
        <w:rPr>
          <w:rFonts w:ascii="Times New Roman" w:eastAsia="Times New Roman" w:hAnsi="Times New Roman" w:cs="Times New Roman"/>
          <w:sz w:val="16"/>
          <w:szCs w:val="16"/>
          <w:vertAlign w:val="subscript"/>
          <w:lang w:val="ru-RU" w:eastAsia="ru-RU"/>
        </w:rPr>
        <w:tab/>
      </w:r>
      <w:r w:rsidRPr="004358FE">
        <w:rPr>
          <w:rFonts w:ascii="Times New Roman" w:eastAsia="Times New Roman" w:hAnsi="Times New Roman" w:cs="Times New Roman"/>
          <w:sz w:val="16"/>
          <w:szCs w:val="16"/>
          <w:vertAlign w:val="subscript"/>
          <w:lang w:val="ru-RU" w:eastAsia="ru-RU"/>
        </w:rPr>
        <w:tab/>
      </w:r>
      <w:r w:rsidRPr="004358FE">
        <w:rPr>
          <w:rFonts w:ascii="Times New Roman" w:eastAsia="Times New Roman" w:hAnsi="Times New Roman" w:cs="Times New Roman"/>
          <w:sz w:val="16"/>
          <w:szCs w:val="16"/>
          <w:vertAlign w:val="subscript"/>
          <w:lang w:val="ru-RU" w:eastAsia="ru-RU"/>
        </w:rPr>
        <w:tab/>
      </w:r>
      <w:r w:rsidRPr="004358FE">
        <w:rPr>
          <w:rFonts w:ascii="Times New Roman" w:eastAsia="Times New Roman" w:hAnsi="Times New Roman" w:cs="Times New Roman"/>
          <w:vertAlign w:val="subscript"/>
          <w:lang w:val="ru-RU" w:eastAsia="ru-RU"/>
        </w:rPr>
        <w:t>Фамилия имя отчество, группа</w:t>
      </w:r>
    </w:p>
    <w:p w:rsidR="00762D5E" w:rsidRPr="00762D5E" w:rsidRDefault="002417E3" w:rsidP="00762D5E">
      <w:pP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1. Тема работы: </w:t>
      </w:r>
      <w:r w:rsidR="00E81041">
        <w:rPr>
          <w:rFonts w:ascii="Times New Roman" w:eastAsia="Times New Roman" w:hAnsi="Times New Roman" w:cs="Times New Roman"/>
          <w:sz w:val="28"/>
          <w:lang w:val="ru-RU" w:eastAsia="ru-RU"/>
        </w:rPr>
        <w:t xml:space="preserve">Разработка </w:t>
      </w:r>
      <w:r w:rsidR="00762D5E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программных приложений</w:t>
      </w:r>
      <w:r w:rsidR="00762D5E" w:rsidRPr="00762D5E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на языке C# с применением принципов объектно-ориентированного программирования</w:t>
      </w:r>
      <w:r w:rsidR="00762D5E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.</w:t>
      </w:r>
    </w:p>
    <w:p w:rsidR="0013250C" w:rsidRPr="006A2298" w:rsidRDefault="0013250C" w:rsidP="00762D5E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2. Требования к работе: </w:t>
      </w:r>
      <w:r w:rsidR="006A2298">
        <w:rPr>
          <w:rFonts w:ascii="Times New Roman" w:eastAsia="Times New Roman" w:hAnsi="Times New Roman" w:cs="Times New Roman"/>
          <w:sz w:val="28"/>
          <w:lang w:val="ru-RU" w:eastAsia="ru-RU"/>
        </w:rPr>
        <w:t xml:space="preserve">Разработать </w:t>
      </w:r>
      <w:r w:rsidR="00762D5E">
        <w:rPr>
          <w:rFonts w:ascii="Times New Roman" w:eastAsia="Times New Roman" w:hAnsi="Times New Roman" w:cs="Times New Roman"/>
          <w:sz w:val="28"/>
          <w:lang w:val="ru-RU" w:eastAsia="ru-RU"/>
        </w:rPr>
        <w:t xml:space="preserve">программные приложения </w:t>
      </w:r>
      <w:r w:rsidR="00762D5E" w:rsidRPr="00762D5E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на языке C#</w:t>
      </w:r>
      <w:r w:rsidR="00762D5E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="00762D5E" w:rsidRPr="00762D5E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с применением принципов объектно-ориентированного программирования</w:t>
      </w:r>
      <w:r w:rsidR="00762D5E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="006A2298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(</w:t>
      </w:r>
      <w:r w:rsidR="00762D5E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в соответствии с вариантом задания</w:t>
      </w:r>
      <w:r w:rsidR="006A2298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и, представленным ниже, содержанием). Пояснительную записку курсовой работы предоставить в распечатанном виде на бумажном носителе.  </w:t>
      </w:r>
      <w:r w:rsidR="00762D5E" w:rsidRPr="00762D5E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Проект приложения (исходный код C# и XAML) </w:t>
      </w:r>
      <w:r w:rsidR="006A2298" w:rsidRPr="00762D5E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предоставить на USB-флеш-накопителе.</w:t>
      </w:r>
    </w:p>
    <w:p w:rsidR="00C801AE" w:rsidRDefault="0013250C" w:rsidP="004358FE">
      <w:pPr>
        <w:spacing w:after="0" w:line="360" w:lineRule="auto"/>
        <w:ind w:left="720" w:hanging="720"/>
        <w:rPr>
          <w:rFonts w:ascii="Times New Roman" w:eastAsia="Times New Roman" w:hAnsi="Times New Roman" w:cs="Times New Roman"/>
          <w:sz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>3</w:t>
      </w:r>
      <w:r w:rsidR="004358FE" w:rsidRPr="0013250C">
        <w:rPr>
          <w:rFonts w:ascii="Times New Roman" w:eastAsia="Times New Roman" w:hAnsi="Times New Roman" w:cs="Times New Roman"/>
          <w:sz w:val="28"/>
          <w:lang w:val="ru-RU" w:eastAsia="ru-RU"/>
        </w:rPr>
        <w:t>. Содержание работы:</w:t>
      </w:r>
    </w:p>
    <w:p w:rsidR="00C801AE" w:rsidRDefault="00C801AE" w:rsidP="00C801AE">
      <w:pPr>
        <w:spacing w:after="0"/>
        <w:ind w:left="720" w:hanging="720"/>
        <w:rPr>
          <w:rFonts w:ascii="Times New Roman" w:eastAsia="Times New Roman" w:hAnsi="Times New Roman" w:cs="Times New Roman"/>
          <w:sz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      Титульный лист</w:t>
      </w:r>
    </w:p>
    <w:p w:rsidR="00C801AE" w:rsidRDefault="00C801AE" w:rsidP="00C801AE">
      <w:pPr>
        <w:spacing w:after="0"/>
        <w:ind w:left="720" w:hanging="720"/>
        <w:rPr>
          <w:rFonts w:ascii="Times New Roman" w:eastAsia="Times New Roman" w:hAnsi="Times New Roman" w:cs="Times New Roman"/>
          <w:sz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      Задание</w:t>
      </w:r>
    </w:p>
    <w:p w:rsidR="00C801AE" w:rsidRPr="00BE05B3" w:rsidRDefault="00C801AE" w:rsidP="00C801AE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Pr="005B0182">
        <w:rPr>
          <w:rFonts w:ascii="Times New Roman" w:hAnsi="Times New Roman" w:cs="Times New Roman"/>
          <w:sz w:val="28"/>
          <w:szCs w:val="28"/>
          <w:lang w:val="ru-RU"/>
        </w:rPr>
        <w:t>Введение</w:t>
      </w:r>
    </w:p>
    <w:p w:rsidR="00762D5E" w:rsidRDefault="00762D5E" w:rsidP="00762D5E">
      <w:pPr>
        <w:spacing w:after="0"/>
        <w:ind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Глава 1. Разработка консольной части приложения</w:t>
      </w: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 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1.1 Разработка консольного приложения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1.2 Перенаправление потоков ввода-вывода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1.3 Управление потоком выполнения в программе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1.4 Использование одномерных массивов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1.5 Использование многомерных массивов</w:t>
      </w:r>
    </w:p>
    <w:p w:rsidR="00762D5E" w:rsidRPr="00762D5E" w:rsidRDefault="00762D5E" w:rsidP="00762D5E">
      <w:pPr>
        <w:spacing w:after="0"/>
        <w:ind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Глава 2. Объектно-ориентированное проектирование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2.1 Классы и объектное моделирование</w:t>
      </w:r>
    </w:p>
    <w:p w:rsidR="00762D5E" w:rsidRPr="00762D5E" w:rsidRDefault="00051D2D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>
        <w:rPr>
          <w:rFonts w:ascii="Times New Roman" w:eastAsia="Times New Roman" w:hAnsi="Times New Roman" w:cs="Times New Roman"/>
          <w:noProof/>
          <w:sz w:val="28"/>
          <w:lang w:val="ru-RU" w:eastAsia="ko-KR"/>
        </w:rPr>
        <w:pict>
          <v:rect id="_x0000_s1044" style="position:absolute;left:0;text-align:left;margin-left:462pt;margin-top:3.35pt;width:1in;height:1in;z-index:251663360" strokecolor="white [3212]"/>
        </w:pict>
      </w:r>
      <w:r w:rsidR="00762D5E" w:rsidRPr="00762D5E">
        <w:rPr>
          <w:rFonts w:ascii="Times New Roman" w:eastAsia="Times New Roman" w:hAnsi="Times New Roman" w:cs="Times New Roman"/>
          <w:sz w:val="28"/>
          <w:lang w:val="ru-RU" w:eastAsia="ru-RU"/>
        </w:rPr>
        <w:t>2.2 Конструкторы и перегрузка методов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2.3 Проектирование иерархии классов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2.4 Полиморфизм на основе интерфейсов</w:t>
      </w:r>
    </w:p>
    <w:p w:rsidR="00762D5E" w:rsidRPr="00762D5E" w:rsidRDefault="00762D5E" w:rsidP="00762D5E">
      <w:pPr>
        <w:spacing w:after="0"/>
        <w:ind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lastRenderedPageBreak/>
        <w:t>Глава 3. Работа с файлами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3.1 Основы работы с файлами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3.2 Обработка данных в файлах</w:t>
      </w:r>
    </w:p>
    <w:p w:rsidR="00762D5E" w:rsidRPr="00762D5E" w:rsidRDefault="00762D5E" w:rsidP="00762D5E">
      <w:pPr>
        <w:spacing w:after="0"/>
        <w:ind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Глава 4. Разработка приложений Windows Forms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4.1 Основы проектирования приложений Windows Forms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4.2 Элементы управления и обработка событий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4.3 Меню и строка состояния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4.4 Диалоговые окна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4.5 Обработка табличных данных</w:t>
      </w:r>
    </w:p>
    <w:p w:rsidR="00762D5E" w:rsidRPr="00762D5E" w:rsidRDefault="00762D5E" w:rsidP="00762D5E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4.6 Использование технологии GDI+</w:t>
      </w:r>
    </w:p>
    <w:p w:rsidR="00762D5E" w:rsidRPr="00762D5E" w:rsidRDefault="00762D5E" w:rsidP="00762D5E">
      <w:pPr>
        <w:spacing w:after="0"/>
        <w:ind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Глава 5. Разработка приложений Windows Presentation Foundation (WPF)</w:t>
      </w:r>
    </w:p>
    <w:p w:rsidR="00762D5E" w:rsidRPr="00762D5E" w:rsidRDefault="00762D5E" w:rsidP="000870B8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5.1 Основы разработки приложений WPF</w:t>
      </w:r>
    </w:p>
    <w:p w:rsidR="00762D5E" w:rsidRPr="00762D5E" w:rsidRDefault="00762D5E" w:rsidP="000870B8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5.2 Ресурсы, стили и триггеры</w:t>
      </w:r>
    </w:p>
    <w:p w:rsidR="00762D5E" w:rsidRPr="00762D5E" w:rsidRDefault="00762D5E" w:rsidP="000870B8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5.3 Механизм привязки данных</w:t>
      </w:r>
    </w:p>
    <w:p w:rsidR="00762D5E" w:rsidRPr="00762D5E" w:rsidRDefault="00762D5E" w:rsidP="000870B8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762D5E">
        <w:rPr>
          <w:rFonts w:ascii="Times New Roman" w:eastAsia="Times New Roman" w:hAnsi="Times New Roman" w:cs="Times New Roman"/>
          <w:sz w:val="28"/>
          <w:lang w:val="ru-RU" w:eastAsia="ru-RU"/>
        </w:rPr>
        <w:t>5.4 Источники привязки произвольного типа</w:t>
      </w:r>
    </w:p>
    <w:p w:rsidR="00762D5E" w:rsidRPr="000870B8" w:rsidRDefault="000870B8" w:rsidP="000870B8">
      <w:pPr>
        <w:spacing w:after="0"/>
        <w:rPr>
          <w:rFonts w:ascii="Times New Roman" w:eastAsia="Times New Roman" w:hAnsi="Times New Roman" w:cs="Times New Roman"/>
          <w:sz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      </w:t>
      </w:r>
      <w:r w:rsidR="00762D5E" w:rsidRPr="000870B8">
        <w:rPr>
          <w:rFonts w:ascii="Times New Roman" w:eastAsia="Times New Roman" w:hAnsi="Times New Roman" w:cs="Times New Roman"/>
          <w:sz w:val="28"/>
          <w:lang w:val="ru-RU" w:eastAsia="ru-RU"/>
        </w:rPr>
        <w:t xml:space="preserve">Глава 6. Тестирование и анализ работы </w:t>
      </w:r>
      <w:r>
        <w:rPr>
          <w:rFonts w:ascii="Times New Roman" w:eastAsia="Times New Roman" w:hAnsi="Times New Roman" w:cs="Times New Roman"/>
          <w:sz w:val="28"/>
          <w:lang w:val="ru-RU" w:eastAsia="ru-RU"/>
        </w:rPr>
        <w:t>разработанных приложений</w:t>
      </w:r>
    </w:p>
    <w:p w:rsidR="00514CD9" w:rsidRPr="00514CD9" w:rsidRDefault="00514CD9" w:rsidP="00514CD9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514CD9">
        <w:rPr>
          <w:rFonts w:ascii="Times New Roman" w:eastAsia="Times New Roman" w:hAnsi="Times New Roman" w:cs="Times New Roman"/>
          <w:sz w:val="28"/>
          <w:lang w:val="ru-RU" w:eastAsia="ru-RU"/>
        </w:rPr>
        <w:t>6.1 Общая организация процесса тестирования</w:t>
      </w:r>
    </w:p>
    <w:p w:rsidR="00514CD9" w:rsidRPr="00514CD9" w:rsidRDefault="00514CD9" w:rsidP="00514CD9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514CD9">
        <w:rPr>
          <w:rFonts w:ascii="Times New Roman" w:eastAsia="Times New Roman" w:hAnsi="Times New Roman" w:cs="Times New Roman"/>
          <w:sz w:val="28"/>
          <w:lang w:val="ru-RU" w:eastAsia="ru-RU"/>
        </w:rPr>
        <w:t>6.2 Проверка корректности алгоритмов (глава 1)</w:t>
      </w:r>
    </w:p>
    <w:p w:rsidR="00514CD9" w:rsidRPr="00514CD9" w:rsidRDefault="00514CD9" w:rsidP="00514CD9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514CD9">
        <w:rPr>
          <w:rFonts w:ascii="Times New Roman" w:eastAsia="Times New Roman" w:hAnsi="Times New Roman" w:cs="Times New Roman"/>
          <w:sz w:val="28"/>
          <w:lang w:val="ru-RU" w:eastAsia="ru-RU"/>
        </w:rPr>
        <w:t>6.3 Тестирование объектно-ориентированной модели (глава 2)</w:t>
      </w:r>
    </w:p>
    <w:p w:rsidR="00514CD9" w:rsidRPr="00514CD9" w:rsidRDefault="00514CD9" w:rsidP="00514CD9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514CD9">
        <w:rPr>
          <w:rFonts w:ascii="Times New Roman" w:eastAsia="Times New Roman" w:hAnsi="Times New Roman" w:cs="Times New Roman"/>
          <w:sz w:val="28"/>
          <w:lang w:val="ru-RU" w:eastAsia="ru-RU"/>
        </w:rPr>
        <w:t>6.4 Тестирование работы с файлами (глава 3)</w:t>
      </w:r>
    </w:p>
    <w:p w:rsidR="00514CD9" w:rsidRPr="00514CD9" w:rsidRDefault="00514CD9" w:rsidP="00514CD9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514CD9">
        <w:rPr>
          <w:rFonts w:ascii="Times New Roman" w:eastAsia="Times New Roman" w:hAnsi="Times New Roman" w:cs="Times New Roman"/>
          <w:sz w:val="28"/>
          <w:lang w:val="ru-RU" w:eastAsia="ru-RU"/>
        </w:rPr>
        <w:t>6.5 Тестирование приложений Windows Forms (глава 4)</w:t>
      </w:r>
    </w:p>
    <w:p w:rsidR="00514CD9" w:rsidRPr="00514CD9" w:rsidRDefault="00514CD9" w:rsidP="00514CD9">
      <w:pPr>
        <w:spacing w:after="0"/>
        <w:ind w:left="709" w:firstLine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514CD9">
        <w:rPr>
          <w:rFonts w:ascii="Times New Roman" w:eastAsia="Times New Roman" w:hAnsi="Times New Roman" w:cs="Times New Roman"/>
          <w:sz w:val="28"/>
          <w:lang w:val="ru-RU" w:eastAsia="ru-RU"/>
        </w:rPr>
        <w:t>6.6 Тестирование приложений WPF (глава 5)</w:t>
      </w:r>
    </w:p>
    <w:p w:rsidR="00762D5E" w:rsidRPr="000870B8" w:rsidRDefault="00762D5E" w:rsidP="000870B8">
      <w:pPr>
        <w:spacing w:after="0"/>
        <w:ind w:left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0870B8">
        <w:rPr>
          <w:rFonts w:ascii="Times New Roman" w:eastAsia="Times New Roman" w:hAnsi="Times New Roman" w:cs="Times New Roman"/>
          <w:sz w:val="28"/>
          <w:lang w:val="ru-RU" w:eastAsia="ru-RU"/>
        </w:rPr>
        <w:t>Заключение</w:t>
      </w:r>
    </w:p>
    <w:p w:rsidR="00762D5E" w:rsidRPr="000870B8" w:rsidRDefault="00762D5E" w:rsidP="000870B8">
      <w:pPr>
        <w:spacing w:after="0"/>
        <w:ind w:left="426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0870B8">
        <w:rPr>
          <w:rFonts w:ascii="Times New Roman" w:eastAsia="Times New Roman" w:hAnsi="Times New Roman" w:cs="Times New Roman"/>
          <w:sz w:val="28"/>
          <w:lang w:val="ru-RU" w:eastAsia="ru-RU"/>
        </w:rPr>
        <w:t>Список литературы</w:t>
      </w:r>
    </w:p>
    <w:p w:rsidR="004358FE" w:rsidRPr="004358FE" w:rsidRDefault="0013250C" w:rsidP="00C801AE">
      <w:pPr>
        <w:spacing w:after="0" w:line="360" w:lineRule="auto"/>
        <w:ind w:left="720" w:hanging="720"/>
        <w:rPr>
          <w:rFonts w:ascii="Times New Roman" w:eastAsia="Times New Roman" w:hAnsi="Times New Roman" w:cs="Times New Roman"/>
          <w:sz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>4</w:t>
      </w:r>
      <w:r w:rsidR="004358FE"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. Сроки выполнения этапов работы </w:t>
      </w:r>
    </w:p>
    <w:p w:rsidR="004358FE" w:rsidRPr="004358FE" w:rsidRDefault="004358FE" w:rsidP="004358FE">
      <w:pPr>
        <w:spacing w:after="0" w:line="360" w:lineRule="auto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>Первый вариант курсовой работы предоставляется студентом в срок до</w:t>
      </w:r>
    </w:p>
    <w:p w:rsidR="004358FE" w:rsidRPr="004358FE" w:rsidRDefault="00C801AE" w:rsidP="004358FE">
      <w:pPr>
        <w:spacing w:after="0" w:line="360" w:lineRule="auto"/>
        <w:rPr>
          <w:rFonts w:ascii="Times New Roman" w:eastAsia="Times New Roman" w:hAnsi="Times New Roman" w:cs="Times New Roman"/>
          <w:sz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>«_______________</w:t>
      </w:r>
      <w:r w:rsidR="006A2298">
        <w:rPr>
          <w:rFonts w:ascii="Times New Roman" w:eastAsia="Times New Roman" w:hAnsi="Times New Roman" w:cs="Times New Roman"/>
          <w:sz w:val="28"/>
          <w:lang w:val="ru-RU" w:eastAsia="ru-RU"/>
        </w:rPr>
        <w:t>» 2026</w:t>
      </w: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 </w:t>
      </w:r>
      <w:r w:rsidR="004358FE"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г. </w:t>
      </w:r>
    </w:p>
    <w:p w:rsidR="004358FE" w:rsidRPr="004358FE" w:rsidRDefault="004358FE" w:rsidP="004358FE">
      <w:pPr>
        <w:spacing w:after="0" w:line="360" w:lineRule="auto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Итоговый вариант курсовой работы предоставляется студентом в срок до </w:t>
      </w:r>
    </w:p>
    <w:p w:rsidR="00C801AE" w:rsidRDefault="00C801AE" w:rsidP="004358FE">
      <w:pPr>
        <w:spacing w:after="0" w:line="360" w:lineRule="auto"/>
        <w:rPr>
          <w:rFonts w:ascii="Times New Roman" w:eastAsia="Times New Roman" w:hAnsi="Times New Roman" w:cs="Times New Roman"/>
          <w:sz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«_______________» 2026 </w:t>
      </w: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>г.</w:t>
      </w:r>
    </w:p>
    <w:p w:rsidR="004358FE" w:rsidRPr="004358FE" w:rsidRDefault="004358FE" w:rsidP="004358FE">
      <w:pPr>
        <w:spacing w:after="0" w:line="360" w:lineRule="auto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Задание </w:t>
      </w:r>
      <w:r w:rsidR="00C801AE">
        <w:rPr>
          <w:rFonts w:ascii="Times New Roman" w:eastAsia="Times New Roman" w:hAnsi="Times New Roman" w:cs="Times New Roman"/>
          <w:sz w:val="28"/>
          <w:lang w:val="ru-RU" w:eastAsia="ru-RU"/>
        </w:rPr>
        <w:t xml:space="preserve">выдано      </w:t>
      </w: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 </w:t>
      </w:r>
      <w:r w:rsidR="00FE23C4">
        <w:rPr>
          <w:rFonts w:ascii="Times New Roman" w:eastAsia="Times New Roman" w:hAnsi="Times New Roman" w:cs="Times New Roman"/>
          <w:sz w:val="28"/>
          <w:lang w:val="ru-RU" w:eastAsia="ru-RU"/>
        </w:rPr>
        <w:t>«13</w:t>
      </w:r>
      <w:r w:rsidR="00C801AE">
        <w:rPr>
          <w:rFonts w:ascii="Times New Roman" w:eastAsia="Times New Roman" w:hAnsi="Times New Roman" w:cs="Times New Roman"/>
          <w:sz w:val="28"/>
          <w:lang w:val="ru-RU" w:eastAsia="ru-RU"/>
        </w:rPr>
        <w:t>»</w:t>
      </w:r>
      <w:r w:rsidR="00FE23C4">
        <w:rPr>
          <w:rFonts w:ascii="Times New Roman" w:eastAsia="Times New Roman" w:hAnsi="Times New Roman" w:cs="Times New Roman"/>
          <w:sz w:val="28"/>
          <w:lang w:val="ru-RU" w:eastAsia="ru-RU"/>
        </w:rPr>
        <w:t xml:space="preserve"> февраля</w:t>
      </w:r>
      <w:r w:rsidR="00C801AE">
        <w:rPr>
          <w:rFonts w:ascii="Times New Roman" w:eastAsia="Times New Roman" w:hAnsi="Times New Roman" w:cs="Times New Roman"/>
          <w:sz w:val="28"/>
          <w:lang w:val="ru-RU" w:eastAsia="ru-RU"/>
        </w:rPr>
        <w:t xml:space="preserve"> 2026 </w:t>
      </w:r>
      <w:r w:rsidR="00C801AE" w:rsidRPr="004358FE">
        <w:rPr>
          <w:rFonts w:ascii="Times New Roman" w:eastAsia="Times New Roman" w:hAnsi="Times New Roman" w:cs="Times New Roman"/>
          <w:sz w:val="28"/>
          <w:lang w:val="ru-RU" w:eastAsia="ru-RU"/>
        </w:rPr>
        <w:t>г.</w:t>
      </w: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             </w:t>
      </w: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  </w:t>
      </w:r>
      <w:r w:rsidR="00FE23C4">
        <w:rPr>
          <w:rFonts w:ascii="Times New Roman" w:eastAsia="Times New Roman" w:hAnsi="Times New Roman" w:cs="Times New Roman"/>
          <w:sz w:val="28"/>
          <w:lang w:val="ru-RU" w:eastAsia="ru-RU"/>
        </w:rPr>
        <w:t xml:space="preserve">        </w:t>
      </w: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 _____________   С.В. Калачин</w:t>
      </w:r>
    </w:p>
    <w:p w:rsidR="004358FE" w:rsidRPr="004358FE" w:rsidRDefault="004358FE" w:rsidP="004358FE">
      <w:pPr>
        <w:spacing w:after="0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Задание принято к </w:t>
      </w:r>
    </w:p>
    <w:p w:rsidR="00C801AE" w:rsidRDefault="00051D2D" w:rsidP="00FE23C4">
      <w:pPr>
        <w:spacing w:after="0"/>
        <w:rPr>
          <w:lang w:val="ru-RU"/>
        </w:rPr>
      </w:pPr>
      <w:r>
        <w:rPr>
          <w:rFonts w:ascii="Times New Roman" w:eastAsia="Times New Roman" w:hAnsi="Times New Roman" w:cs="Times New Roman"/>
          <w:noProof/>
          <w:sz w:val="28"/>
          <w:lang w:val="ru-RU" w:eastAsia="ko-KR"/>
        </w:rPr>
        <w:pict>
          <v:rect id="_x0000_s1048" style="position:absolute;margin-left:484.35pt;margin-top:100.2pt;width:1in;height:1in;z-index:251669504" strokecolor="white [3212]"/>
        </w:pict>
      </w:r>
      <w:r w:rsidR="004358FE"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исполнению   </w:t>
      </w:r>
      <w:r w:rsidR="00C801AE">
        <w:rPr>
          <w:rFonts w:ascii="Times New Roman" w:eastAsia="Times New Roman" w:hAnsi="Times New Roman" w:cs="Times New Roman"/>
          <w:sz w:val="28"/>
          <w:lang w:val="ru-RU" w:eastAsia="ru-RU"/>
        </w:rPr>
        <w:t xml:space="preserve">     </w:t>
      </w:r>
      <w:r w:rsidR="00FE23C4">
        <w:rPr>
          <w:rFonts w:ascii="Times New Roman" w:eastAsia="Times New Roman" w:hAnsi="Times New Roman" w:cs="Times New Roman"/>
          <w:sz w:val="28"/>
          <w:lang w:val="ru-RU" w:eastAsia="ru-RU"/>
        </w:rPr>
        <w:t xml:space="preserve"> </w:t>
      </w:r>
      <w:r w:rsidR="00C801AE">
        <w:rPr>
          <w:rFonts w:ascii="Times New Roman" w:eastAsia="Times New Roman" w:hAnsi="Times New Roman" w:cs="Times New Roman"/>
          <w:sz w:val="28"/>
          <w:lang w:val="ru-RU" w:eastAsia="ru-RU"/>
        </w:rPr>
        <w:t xml:space="preserve">   «_______________» 2026 </w:t>
      </w:r>
      <w:r w:rsidR="00C801AE" w:rsidRPr="004358FE">
        <w:rPr>
          <w:rFonts w:ascii="Times New Roman" w:eastAsia="Times New Roman" w:hAnsi="Times New Roman" w:cs="Times New Roman"/>
          <w:sz w:val="28"/>
          <w:lang w:val="ru-RU" w:eastAsia="ru-RU"/>
        </w:rPr>
        <w:t>г.</w:t>
      </w:r>
      <w:r w:rsidR="004358FE"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              _______</w:t>
      </w:r>
      <w:bookmarkStart w:id="2" w:name="_GoBack"/>
      <w:bookmarkEnd w:id="2"/>
      <w:r w:rsidR="004358FE" w:rsidRPr="004358FE">
        <w:rPr>
          <w:rFonts w:ascii="Times New Roman" w:eastAsia="Times New Roman" w:hAnsi="Times New Roman" w:cs="Times New Roman"/>
          <w:sz w:val="28"/>
          <w:lang w:val="ru-RU" w:eastAsia="ru-RU"/>
        </w:rPr>
        <w:t>___</w:t>
      </w:r>
      <w:r w:rsidR="00FE23C4">
        <w:rPr>
          <w:rFonts w:ascii="Times New Roman" w:eastAsia="Times New Roman" w:hAnsi="Times New Roman" w:cs="Times New Roman"/>
          <w:sz w:val="28"/>
          <w:lang w:val="ru-RU" w:eastAsia="ru-RU"/>
        </w:rPr>
        <w:t>__</w:t>
      </w:r>
      <w:r w:rsidR="004358FE" w:rsidRPr="004358FE">
        <w:rPr>
          <w:rFonts w:ascii="Times New Roman" w:eastAsia="Times New Roman" w:hAnsi="Times New Roman" w:cs="Times New Roman"/>
          <w:sz w:val="28"/>
          <w:lang w:val="ru-RU" w:eastAsia="ru-RU"/>
        </w:rPr>
        <w:t>_  И.О. Фамилия</w:t>
      </w:r>
      <w:r>
        <w:rPr>
          <w:rFonts w:ascii="Times New Roman" w:hAnsi="Times New Roman" w:cs="Times New Roman"/>
        </w:rPr>
        <w:pict>
          <v:rect id="_x0000_s1046" style="position:absolute;margin-left:442.2pt;margin-top:630.3pt;width:1in;height:1in;z-index:251667456;mso-position-horizontal-relative:text;mso-position-vertical-relative:text" strokecolor="white [3212]"/>
        </w:pict>
      </w:r>
      <w:r>
        <w:rPr>
          <w:rFonts w:ascii="Times New Roman" w:hAnsi="Times New Roman" w:cs="Times New Roman"/>
        </w:rPr>
        <w:pict>
          <v:rect id="_x0000_s1043" style="position:absolute;margin-left:504.75pt;margin-top:675.75pt;width:1in;height:1in;z-index:251662336;mso-position-horizontal-relative:text;mso-position-vertical-relative:text" strokecolor="white [3212]"/>
        </w:pict>
      </w:r>
      <w:bookmarkEnd w:id="0"/>
      <w:bookmarkEnd w:id="1"/>
      <w:r>
        <w:rPr>
          <w:rFonts w:ascii="Times New Roman" w:hAnsi="Times New Roman" w:cs="Times New Roman"/>
        </w:rPr>
        <w:pict>
          <v:rect id="_x0000_s1045" style="position:absolute;margin-left:442.2pt;margin-top:630.3pt;width:1in;height:1in;z-index:251665408;mso-position-horizontal-relative:text;mso-position-vertical-relative:text" strokecolor="white [3212]"/>
        </w:pict>
      </w:r>
    </w:p>
    <w:sectPr w:rsidR="00C801AE" w:rsidSect="000B1401">
      <w:footerReference w:type="default" r:id="rId7"/>
      <w:footerReference w:type="first" r:id="rId8"/>
      <w:footnotePr>
        <w:numRestart w:val="eachSect"/>
      </w:footnotePr>
      <w:pgSz w:w="12240" w:h="15840"/>
      <w:pgMar w:top="1134" w:right="567" w:bottom="1134" w:left="1134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1D2D" w:rsidRDefault="00051D2D" w:rsidP="001C445C">
      <w:pPr>
        <w:spacing w:after="0"/>
      </w:pPr>
      <w:r>
        <w:separator/>
      </w:r>
    </w:p>
  </w:endnote>
  <w:endnote w:type="continuationSeparator" w:id="0">
    <w:p w:rsidR="00051D2D" w:rsidRDefault="00051D2D" w:rsidP="001C44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8430145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8E7B7A" w:rsidRPr="008E7B7A" w:rsidRDefault="008E7B7A">
        <w:pPr>
          <w:pStyle w:val="af6"/>
          <w:jc w:val="right"/>
          <w:rPr>
            <w:rFonts w:ascii="Times New Roman" w:hAnsi="Times New Roman" w:cs="Times New Roman"/>
          </w:rPr>
        </w:pPr>
        <w:r w:rsidRPr="008E7B7A">
          <w:rPr>
            <w:rFonts w:ascii="Times New Roman" w:hAnsi="Times New Roman" w:cs="Times New Roman"/>
          </w:rPr>
          <w:fldChar w:fldCharType="begin"/>
        </w:r>
        <w:r w:rsidRPr="008E7B7A">
          <w:rPr>
            <w:rFonts w:ascii="Times New Roman" w:hAnsi="Times New Roman" w:cs="Times New Roman"/>
          </w:rPr>
          <w:instrText>PAGE   \* MERGEFORMAT</w:instrText>
        </w:r>
        <w:r w:rsidRPr="008E7B7A">
          <w:rPr>
            <w:rFonts w:ascii="Times New Roman" w:hAnsi="Times New Roman" w:cs="Times New Roman"/>
          </w:rPr>
          <w:fldChar w:fldCharType="separate"/>
        </w:r>
        <w:r w:rsidR="0025050B" w:rsidRPr="0025050B">
          <w:rPr>
            <w:rFonts w:ascii="Times New Roman" w:hAnsi="Times New Roman" w:cs="Times New Roman"/>
            <w:noProof/>
            <w:lang w:val="ru-RU"/>
          </w:rPr>
          <w:t>2</w:t>
        </w:r>
        <w:r w:rsidRPr="008E7B7A">
          <w:rPr>
            <w:rFonts w:ascii="Times New Roman" w:hAnsi="Times New Roman" w:cs="Times New Roman"/>
          </w:rPr>
          <w:fldChar w:fldCharType="end"/>
        </w:r>
      </w:p>
    </w:sdtContent>
  </w:sdt>
  <w:p w:rsidR="001C445C" w:rsidRDefault="001C445C">
    <w:pPr>
      <w:pStyle w:val="af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67952902"/>
      <w:docPartObj>
        <w:docPartGallery w:val="Page Numbers (Bottom of Page)"/>
        <w:docPartUnique/>
      </w:docPartObj>
    </w:sdtPr>
    <w:sdtEndPr/>
    <w:sdtContent>
      <w:p w:rsidR="008E7B7A" w:rsidRDefault="008E7B7A">
        <w:pPr>
          <w:pStyle w:val="af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51D2D" w:rsidRPr="00051D2D">
          <w:rPr>
            <w:noProof/>
            <w:lang w:val="ru-RU"/>
          </w:rPr>
          <w:t>1</w:t>
        </w:r>
        <w:r>
          <w:fldChar w:fldCharType="end"/>
        </w:r>
      </w:p>
    </w:sdtContent>
  </w:sdt>
  <w:p w:rsidR="008E7B7A" w:rsidRDefault="008E7B7A">
    <w:pPr>
      <w:pStyle w:val="af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1D2D" w:rsidRDefault="00051D2D" w:rsidP="001C445C">
      <w:pPr>
        <w:spacing w:after="0"/>
      </w:pPr>
      <w:r>
        <w:separator/>
      </w:r>
    </w:p>
  </w:footnote>
  <w:footnote w:type="continuationSeparator" w:id="0">
    <w:p w:rsidR="00051D2D" w:rsidRDefault="00051D2D" w:rsidP="001C445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99411"/>
    <w:multiLevelType w:val="multilevel"/>
    <w:tmpl w:val="0B003C0A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2953C3B"/>
    <w:multiLevelType w:val="multilevel"/>
    <w:tmpl w:val="BDC492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5637E8"/>
    <w:multiLevelType w:val="multilevel"/>
    <w:tmpl w:val="DDAE02C6"/>
    <w:lvl w:ilvl="0">
      <w:start w:val="7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8"/>
      <w:numFmt w:val="decimal"/>
      <w:lvlText w:val="%1.%2"/>
      <w:lvlJc w:val="left"/>
      <w:pPr>
        <w:ind w:left="1710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3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8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3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5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9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0" w:hanging="2160"/>
      </w:pPr>
      <w:rPr>
        <w:rFonts w:hint="default"/>
      </w:rPr>
    </w:lvl>
  </w:abstractNum>
  <w:abstractNum w:abstractNumId="3" w15:restartNumberingAfterBreak="0">
    <w:nsid w:val="060F0B9A"/>
    <w:multiLevelType w:val="multilevel"/>
    <w:tmpl w:val="7D049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BB2A0F"/>
    <w:multiLevelType w:val="multilevel"/>
    <w:tmpl w:val="88A83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1F50CB"/>
    <w:multiLevelType w:val="multilevel"/>
    <w:tmpl w:val="A1442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AF5A12"/>
    <w:multiLevelType w:val="multilevel"/>
    <w:tmpl w:val="3E7A5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D15435"/>
    <w:multiLevelType w:val="multilevel"/>
    <w:tmpl w:val="7F7AD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BD44A9"/>
    <w:multiLevelType w:val="multilevel"/>
    <w:tmpl w:val="B3E27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677A6B"/>
    <w:multiLevelType w:val="multilevel"/>
    <w:tmpl w:val="40A66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0B65B53"/>
    <w:multiLevelType w:val="multilevel"/>
    <w:tmpl w:val="6D584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11E5F6B"/>
    <w:multiLevelType w:val="multilevel"/>
    <w:tmpl w:val="B3626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BA008E"/>
    <w:multiLevelType w:val="multilevel"/>
    <w:tmpl w:val="DCF2C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3D92C02"/>
    <w:multiLevelType w:val="multilevel"/>
    <w:tmpl w:val="1D5CA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3FD75F6"/>
    <w:multiLevelType w:val="multilevel"/>
    <w:tmpl w:val="7F22C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4C32CA5"/>
    <w:multiLevelType w:val="multilevel"/>
    <w:tmpl w:val="05780584"/>
    <w:lvl w:ilvl="0">
      <w:start w:val="7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60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3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8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3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5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9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0" w:hanging="2160"/>
      </w:pPr>
      <w:rPr>
        <w:rFonts w:hint="default"/>
      </w:rPr>
    </w:lvl>
  </w:abstractNum>
  <w:abstractNum w:abstractNumId="16" w15:restartNumberingAfterBreak="0">
    <w:nsid w:val="15994286"/>
    <w:multiLevelType w:val="multilevel"/>
    <w:tmpl w:val="8A02E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A0E3DD6"/>
    <w:multiLevelType w:val="multilevel"/>
    <w:tmpl w:val="D92C0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E3A4BA4"/>
    <w:multiLevelType w:val="multilevel"/>
    <w:tmpl w:val="28C44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F2579B5"/>
    <w:multiLevelType w:val="multilevel"/>
    <w:tmpl w:val="ED2EA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04779D6"/>
    <w:multiLevelType w:val="multilevel"/>
    <w:tmpl w:val="CF50A6C0"/>
    <w:lvl w:ilvl="0">
      <w:start w:val="7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7"/>
      <w:numFmt w:val="decimal"/>
      <w:lvlText w:val="%1.%2"/>
      <w:lvlJc w:val="left"/>
      <w:pPr>
        <w:ind w:left="1710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3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8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3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5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9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0" w:hanging="2160"/>
      </w:pPr>
      <w:rPr>
        <w:rFonts w:hint="default"/>
      </w:rPr>
    </w:lvl>
  </w:abstractNum>
  <w:abstractNum w:abstractNumId="21" w15:restartNumberingAfterBreak="0">
    <w:nsid w:val="216B4D51"/>
    <w:multiLevelType w:val="multilevel"/>
    <w:tmpl w:val="E5AA5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2530A2C"/>
    <w:multiLevelType w:val="multilevel"/>
    <w:tmpl w:val="E1C61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56D7F63"/>
    <w:multiLevelType w:val="multilevel"/>
    <w:tmpl w:val="A4B64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AAC4C9E"/>
    <w:multiLevelType w:val="multilevel"/>
    <w:tmpl w:val="2AF09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DEB3AA6"/>
    <w:multiLevelType w:val="multilevel"/>
    <w:tmpl w:val="60447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EA80C76"/>
    <w:multiLevelType w:val="multilevel"/>
    <w:tmpl w:val="97868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819520A"/>
    <w:multiLevelType w:val="multilevel"/>
    <w:tmpl w:val="09CA0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8EC78E2"/>
    <w:multiLevelType w:val="multilevel"/>
    <w:tmpl w:val="826AA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98D037C"/>
    <w:multiLevelType w:val="multilevel"/>
    <w:tmpl w:val="993C0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9913E33"/>
    <w:multiLevelType w:val="multilevel"/>
    <w:tmpl w:val="CAD00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99E197B"/>
    <w:multiLevelType w:val="multilevel"/>
    <w:tmpl w:val="8ACA1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BD64104"/>
    <w:multiLevelType w:val="multilevel"/>
    <w:tmpl w:val="F6FCC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BEC7C11"/>
    <w:multiLevelType w:val="multilevel"/>
    <w:tmpl w:val="C4DE0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0721068"/>
    <w:multiLevelType w:val="multilevel"/>
    <w:tmpl w:val="389AD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3846E93"/>
    <w:multiLevelType w:val="multilevel"/>
    <w:tmpl w:val="A76EB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677005B"/>
    <w:multiLevelType w:val="multilevel"/>
    <w:tmpl w:val="C42EA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7996D02"/>
    <w:multiLevelType w:val="multilevel"/>
    <w:tmpl w:val="71788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9435EBE"/>
    <w:multiLevelType w:val="multilevel"/>
    <w:tmpl w:val="B4AEE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9C96F94"/>
    <w:multiLevelType w:val="multilevel"/>
    <w:tmpl w:val="9320C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A45055F"/>
    <w:multiLevelType w:val="multilevel"/>
    <w:tmpl w:val="650E5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06D2624"/>
    <w:multiLevelType w:val="multilevel"/>
    <w:tmpl w:val="F9C49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10D34CA"/>
    <w:multiLevelType w:val="multilevel"/>
    <w:tmpl w:val="C1E28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2C75A25"/>
    <w:multiLevelType w:val="multilevel"/>
    <w:tmpl w:val="32660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3C440AD"/>
    <w:multiLevelType w:val="multilevel"/>
    <w:tmpl w:val="C11C0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9A54C1C"/>
    <w:multiLevelType w:val="multilevel"/>
    <w:tmpl w:val="1F7AC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012517F"/>
    <w:multiLevelType w:val="multilevel"/>
    <w:tmpl w:val="70585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06123A6"/>
    <w:multiLevelType w:val="multilevel"/>
    <w:tmpl w:val="8F66A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37C6945"/>
    <w:multiLevelType w:val="multilevel"/>
    <w:tmpl w:val="8B1AF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4BF49F9"/>
    <w:multiLevelType w:val="multilevel"/>
    <w:tmpl w:val="4D843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6504773"/>
    <w:multiLevelType w:val="multilevel"/>
    <w:tmpl w:val="9DE29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FDA5C1C"/>
    <w:multiLevelType w:val="multilevel"/>
    <w:tmpl w:val="C9566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0E42A15"/>
    <w:multiLevelType w:val="multilevel"/>
    <w:tmpl w:val="3B605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3D043B0"/>
    <w:multiLevelType w:val="multilevel"/>
    <w:tmpl w:val="F5F45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4CC769D"/>
    <w:multiLevelType w:val="multilevel"/>
    <w:tmpl w:val="8F344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72B0BD8"/>
    <w:multiLevelType w:val="multilevel"/>
    <w:tmpl w:val="13E6B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775B39F2"/>
    <w:multiLevelType w:val="multilevel"/>
    <w:tmpl w:val="63E266D0"/>
    <w:lvl w:ilvl="0">
      <w:start w:val="7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0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5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5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0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1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6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160"/>
      </w:pPr>
      <w:rPr>
        <w:rFonts w:hint="default"/>
      </w:rPr>
    </w:lvl>
  </w:abstractNum>
  <w:abstractNum w:abstractNumId="57" w15:restartNumberingAfterBreak="0">
    <w:nsid w:val="7BAA0C96"/>
    <w:multiLevelType w:val="multilevel"/>
    <w:tmpl w:val="F0741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EDB6717"/>
    <w:multiLevelType w:val="multilevel"/>
    <w:tmpl w:val="2EAE1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19"/>
  </w:num>
  <w:num w:numId="4">
    <w:abstractNumId w:val="18"/>
  </w:num>
  <w:num w:numId="5">
    <w:abstractNumId w:val="51"/>
  </w:num>
  <w:num w:numId="6">
    <w:abstractNumId w:val="46"/>
  </w:num>
  <w:num w:numId="7">
    <w:abstractNumId w:val="3"/>
  </w:num>
  <w:num w:numId="8">
    <w:abstractNumId w:val="42"/>
  </w:num>
  <w:num w:numId="9">
    <w:abstractNumId w:val="52"/>
  </w:num>
  <w:num w:numId="10">
    <w:abstractNumId w:val="21"/>
  </w:num>
  <w:num w:numId="11">
    <w:abstractNumId w:val="39"/>
  </w:num>
  <w:num w:numId="12">
    <w:abstractNumId w:val="48"/>
  </w:num>
  <w:num w:numId="13">
    <w:abstractNumId w:val="9"/>
  </w:num>
  <w:num w:numId="14">
    <w:abstractNumId w:val="58"/>
  </w:num>
  <w:num w:numId="15">
    <w:abstractNumId w:val="44"/>
  </w:num>
  <w:num w:numId="16">
    <w:abstractNumId w:val="23"/>
  </w:num>
  <w:num w:numId="17">
    <w:abstractNumId w:val="47"/>
  </w:num>
  <w:num w:numId="18">
    <w:abstractNumId w:val="55"/>
  </w:num>
  <w:num w:numId="19">
    <w:abstractNumId w:val="14"/>
  </w:num>
  <w:num w:numId="20">
    <w:abstractNumId w:val="15"/>
  </w:num>
  <w:num w:numId="21">
    <w:abstractNumId w:val="2"/>
  </w:num>
  <w:num w:numId="22">
    <w:abstractNumId w:val="56"/>
  </w:num>
  <w:num w:numId="23">
    <w:abstractNumId w:val="20"/>
  </w:num>
  <w:num w:numId="24">
    <w:abstractNumId w:val="25"/>
  </w:num>
  <w:num w:numId="25">
    <w:abstractNumId w:val="40"/>
  </w:num>
  <w:num w:numId="26">
    <w:abstractNumId w:val="31"/>
  </w:num>
  <w:num w:numId="27">
    <w:abstractNumId w:val="24"/>
  </w:num>
  <w:num w:numId="28">
    <w:abstractNumId w:val="12"/>
  </w:num>
  <w:num w:numId="29">
    <w:abstractNumId w:val="43"/>
  </w:num>
  <w:num w:numId="30">
    <w:abstractNumId w:val="49"/>
  </w:num>
  <w:num w:numId="31">
    <w:abstractNumId w:val="35"/>
  </w:num>
  <w:num w:numId="32">
    <w:abstractNumId w:val="17"/>
  </w:num>
  <w:num w:numId="33">
    <w:abstractNumId w:val="22"/>
  </w:num>
  <w:num w:numId="34">
    <w:abstractNumId w:val="30"/>
  </w:num>
  <w:num w:numId="35">
    <w:abstractNumId w:val="32"/>
  </w:num>
  <w:num w:numId="36">
    <w:abstractNumId w:val="36"/>
  </w:num>
  <w:num w:numId="37">
    <w:abstractNumId w:val="29"/>
  </w:num>
  <w:num w:numId="38">
    <w:abstractNumId w:val="45"/>
  </w:num>
  <w:num w:numId="39">
    <w:abstractNumId w:val="33"/>
  </w:num>
  <w:num w:numId="40">
    <w:abstractNumId w:val="11"/>
  </w:num>
  <w:num w:numId="41">
    <w:abstractNumId w:val="28"/>
  </w:num>
  <w:num w:numId="42">
    <w:abstractNumId w:val="37"/>
  </w:num>
  <w:num w:numId="43">
    <w:abstractNumId w:val="13"/>
  </w:num>
  <w:num w:numId="44">
    <w:abstractNumId w:val="54"/>
  </w:num>
  <w:num w:numId="45">
    <w:abstractNumId w:val="1"/>
  </w:num>
  <w:num w:numId="46">
    <w:abstractNumId w:val="57"/>
  </w:num>
  <w:num w:numId="47">
    <w:abstractNumId w:val="34"/>
  </w:num>
  <w:num w:numId="48">
    <w:abstractNumId w:val="50"/>
  </w:num>
  <w:num w:numId="49">
    <w:abstractNumId w:val="5"/>
  </w:num>
  <w:num w:numId="50">
    <w:abstractNumId w:val="38"/>
  </w:num>
  <w:num w:numId="51">
    <w:abstractNumId w:val="10"/>
  </w:num>
  <w:num w:numId="52">
    <w:abstractNumId w:val="4"/>
  </w:num>
  <w:num w:numId="53">
    <w:abstractNumId w:val="7"/>
  </w:num>
  <w:num w:numId="54">
    <w:abstractNumId w:val="16"/>
  </w:num>
  <w:num w:numId="55">
    <w:abstractNumId w:val="41"/>
  </w:num>
  <w:num w:numId="56">
    <w:abstractNumId w:val="6"/>
  </w:num>
  <w:num w:numId="57">
    <w:abstractNumId w:val="27"/>
  </w:num>
  <w:num w:numId="58">
    <w:abstractNumId w:val="26"/>
  </w:num>
  <w:num w:numId="59">
    <w:abstractNumId w:val="53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D543F"/>
    <w:rsid w:val="00051D2D"/>
    <w:rsid w:val="000870B8"/>
    <w:rsid w:val="00090310"/>
    <w:rsid w:val="000B1401"/>
    <w:rsid w:val="0013250C"/>
    <w:rsid w:val="001835DE"/>
    <w:rsid w:val="001A5BFF"/>
    <w:rsid w:val="001C445C"/>
    <w:rsid w:val="002051BE"/>
    <w:rsid w:val="00224A0B"/>
    <w:rsid w:val="002417E3"/>
    <w:rsid w:val="0025050B"/>
    <w:rsid w:val="002B0747"/>
    <w:rsid w:val="00350B97"/>
    <w:rsid w:val="004358FE"/>
    <w:rsid w:val="00452485"/>
    <w:rsid w:val="004A58AA"/>
    <w:rsid w:val="004C028A"/>
    <w:rsid w:val="00514CD9"/>
    <w:rsid w:val="00533F50"/>
    <w:rsid w:val="00555ADD"/>
    <w:rsid w:val="005B0182"/>
    <w:rsid w:val="0060106D"/>
    <w:rsid w:val="0063726C"/>
    <w:rsid w:val="00657186"/>
    <w:rsid w:val="006A2298"/>
    <w:rsid w:val="00741F99"/>
    <w:rsid w:val="00762D5E"/>
    <w:rsid w:val="007917F6"/>
    <w:rsid w:val="008D2DFF"/>
    <w:rsid w:val="008D543F"/>
    <w:rsid w:val="008E5AED"/>
    <w:rsid w:val="008E7B7A"/>
    <w:rsid w:val="009203EC"/>
    <w:rsid w:val="009715E4"/>
    <w:rsid w:val="00A22B28"/>
    <w:rsid w:val="00A70658"/>
    <w:rsid w:val="00A73CC8"/>
    <w:rsid w:val="00AD3C6C"/>
    <w:rsid w:val="00AE4F60"/>
    <w:rsid w:val="00BE05B3"/>
    <w:rsid w:val="00C158FB"/>
    <w:rsid w:val="00C801AE"/>
    <w:rsid w:val="00C87971"/>
    <w:rsid w:val="00CD440C"/>
    <w:rsid w:val="00D87BCD"/>
    <w:rsid w:val="00D91D27"/>
    <w:rsid w:val="00E81041"/>
    <w:rsid w:val="00EC529B"/>
    <w:rsid w:val="00EE36DC"/>
    <w:rsid w:val="00F4174B"/>
    <w:rsid w:val="00F461AC"/>
    <w:rsid w:val="00F57B36"/>
    <w:rsid w:val="00FC6F61"/>
    <w:rsid w:val="00FE2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5EC69CA-B4F9-4933-9827-33B128367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3250C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Normal (Web)"/>
    <w:basedOn w:val="a"/>
    <w:uiPriority w:val="99"/>
    <w:unhideWhenUsed/>
    <w:rsid w:val="00D91D2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ko-KR"/>
    </w:rPr>
  </w:style>
  <w:style w:type="character" w:styleId="af2">
    <w:name w:val="Strong"/>
    <w:basedOn w:val="a1"/>
    <w:uiPriority w:val="22"/>
    <w:qFormat/>
    <w:rsid w:val="00D91D27"/>
    <w:rPr>
      <w:b/>
      <w:bCs/>
    </w:rPr>
  </w:style>
  <w:style w:type="character" w:styleId="HTML">
    <w:name w:val="HTML Code"/>
    <w:basedOn w:val="a1"/>
    <w:uiPriority w:val="99"/>
    <w:semiHidden/>
    <w:unhideWhenUsed/>
    <w:rsid w:val="009715E4"/>
    <w:rPr>
      <w:rFonts w:ascii="Courier New" w:eastAsia="Times New Roman" w:hAnsi="Courier New" w:cs="Courier New"/>
      <w:sz w:val="20"/>
      <w:szCs w:val="20"/>
    </w:rPr>
  </w:style>
  <w:style w:type="character" w:styleId="af3">
    <w:name w:val="Emphasis"/>
    <w:basedOn w:val="a1"/>
    <w:uiPriority w:val="20"/>
    <w:qFormat/>
    <w:rsid w:val="008E5AED"/>
    <w:rPr>
      <w:i/>
      <w:iCs/>
    </w:rPr>
  </w:style>
  <w:style w:type="paragraph" w:styleId="HTML0">
    <w:name w:val="HTML Preformatted"/>
    <w:basedOn w:val="a"/>
    <w:link w:val="HTML1"/>
    <w:uiPriority w:val="99"/>
    <w:semiHidden/>
    <w:unhideWhenUsed/>
    <w:rsid w:val="00AD3C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ru-RU" w:eastAsia="ko-KR"/>
    </w:rPr>
  </w:style>
  <w:style w:type="character" w:customStyle="1" w:styleId="HTML1">
    <w:name w:val="Стандартный HTML Знак"/>
    <w:basedOn w:val="a1"/>
    <w:link w:val="HTML0"/>
    <w:uiPriority w:val="99"/>
    <w:semiHidden/>
    <w:rsid w:val="00AD3C6C"/>
    <w:rPr>
      <w:rFonts w:ascii="Courier New" w:eastAsia="Times New Roman" w:hAnsi="Courier New" w:cs="Courier New"/>
      <w:sz w:val="20"/>
      <w:szCs w:val="20"/>
      <w:lang w:val="ru-RU" w:eastAsia="ko-KR"/>
    </w:rPr>
  </w:style>
  <w:style w:type="character" w:customStyle="1" w:styleId="hljs-keyword">
    <w:name w:val="hljs-keyword"/>
    <w:basedOn w:val="a1"/>
    <w:rsid w:val="00AD3C6C"/>
  </w:style>
  <w:style w:type="character" w:customStyle="1" w:styleId="hljs-type">
    <w:name w:val="hljs-type"/>
    <w:basedOn w:val="a1"/>
    <w:rsid w:val="00AD3C6C"/>
  </w:style>
  <w:style w:type="character" w:customStyle="1" w:styleId="hljs-number">
    <w:name w:val="hljs-number"/>
    <w:basedOn w:val="a1"/>
    <w:rsid w:val="00AD3C6C"/>
  </w:style>
  <w:style w:type="character" w:customStyle="1" w:styleId="hljs-string">
    <w:name w:val="hljs-string"/>
    <w:basedOn w:val="a1"/>
    <w:rsid w:val="00AD3C6C"/>
  </w:style>
  <w:style w:type="character" w:customStyle="1" w:styleId="hljs-comment">
    <w:name w:val="hljs-comment"/>
    <w:basedOn w:val="a1"/>
    <w:rsid w:val="00AD3C6C"/>
  </w:style>
  <w:style w:type="character" w:customStyle="1" w:styleId="hljs-operator">
    <w:name w:val="hljs-operator"/>
    <w:basedOn w:val="a1"/>
    <w:rsid w:val="00AD3C6C"/>
  </w:style>
  <w:style w:type="paragraph" w:styleId="af4">
    <w:name w:val="header"/>
    <w:basedOn w:val="a"/>
    <w:link w:val="af5"/>
    <w:unhideWhenUsed/>
    <w:rsid w:val="001C445C"/>
    <w:pPr>
      <w:tabs>
        <w:tab w:val="center" w:pos="4677"/>
        <w:tab w:val="right" w:pos="9355"/>
      </w:tabs>
      <w:spacing w:after="0"/>
    </w:pPr>
  </w:style>
  <w:style w:type="character" w:customStyle="1" w:styleId="af5">
    <w:name w:val="Верхний колонтитул Знак"/>
    <w:basedOn w:val="a1"/>
    <w:link w:val="af4"/>
    <w:rsid w:val="001C445C"/>
  </w:style>
  <w:style w:type="paragraph" w:styleId="af6">
    <w:name w:val="footer"/>
    <w:basedOn w:val="a"/>
    <w:link w:val="af7"/>
    <w:uiPriority w:val="99"/>
    <w:unhideWhenUsed/>
    <w:rsid w:val="001C445C"/>
    <w:pPr>
      <w:tabs>
        <w:tab w:val="center" w:pos="4677"/>
        <w:tab w:val="right" w:pos="9355"/>
      </w:tabs>
      <w:spacing w:after="0"/>
    </w:pPr>
  </w:style>
  <w:style w:type="character" w:customStyle="1" w:styleId="af7">
    <w:name w:val="Нижний колонтитул Знак"/>
    <w:basedOn w:val="a1"/>
    <w:link w:val="af6"/>
    <w:uiPriority w:val="99"/>
    <w:rsid w:val="001C445C"/>
  </w:style>
  <w:style w:type="paragraph" w:styleId="af8">
    <w:name w:val="List Paragraph"/>
    <w:basedOn w:val="a"/>
    <w:rsid w:val="005B01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577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2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2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4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45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6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0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7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05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4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43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4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0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3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09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2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40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64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4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6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2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ome</cp:lastModifiedBy>
  <cp:revision>34</cp:revision>
  <dcterms:created xsi:type="dcterms:W3CDTF">2026-01-29T08:28:00Z</dcterms:created>
  <dcterms:modified xsi:type="dcterms:W3CDTF">2026-02-15T06:24:00Z</dcterms:modified>
</cp:coreProperties>
</file>